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F9FF4D" w14:textId="6F483548" w:rsidR="002717A8" w:rsidRPr="005017C8" w:rsidRDefault="002717A8" w:rsidP="005017C8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r w:rsidRPr="005017C8">
        <w:rPr>
          <w:b/>
          <w:bCs/>
          <w:sz w:val="24"/>
          <w:szCs w:val="24"/>
          <w:lang w:val="en-US"/>
        </w:rPr>
        <w:t>Course</w:t>
      </w:r>
      <w:r w:rsidR="008B0F11">
        <w:rPr>
          <w:b/>
          <w:bCs/>
          <w:sz w:val="24"/>
          <w:szCs w:val="24"/>
          <w:lang w:val="en-US"/>
        </w:rPr>
        <w:tab/>
      </w:r>
      <w:r w:rsidR="005017C8">
        <w:rPr>
          <w:b/>
          <w:bCs/>
          <w:sz w:val="24"/>
          <w:szCs w:val="24"/>
          <w:lang w:val="en-US"/>
        </w:rPr>
        <w:t>:</w:t>
      </w:r>
      <w:r w:rsidRPr="005017C8">
        <w:rPr>
          <w:b/>
          <w:bCs/>
          <w:sz w:val="24"/>
          <w:szCs w:val="24"/>
          <w:lang w:val="en-US"/>
        </w:rPr>
        <w:tab/>
        <w:t xml:space="preserve">Technology and Information </w:t>
      </w:r>
      <w:r w:rsidR="004E15F9">
        <w:rPr>
          <w:b/>
          <w:bCs/>
          <w:sz w:val="24"/>
          <w:szCs w:val="24"/>
          <w:lang w:val="en-US"/>
        </w:rPr>
        <w:t>Systems</w:t>
      </w:r>
    </w:p>
    <w:p w14:paraId="49DBDE90" w14:textId="4030F422" w:rsidR="002717A8" w:rsidRPr="005017C8" w:rsidRDefault="002717A8" w:rsidP="005017C8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r w:rsidRPr="005017C8">
        <w:rPr>
          <w:b/>
          <w:bCs/>
          <w:sz w:val="24"/>
          <w:szCs w:val="24"/>
          <w:lang w:val="en-US"/>
        </w:rPr>
        <w:t xml:space="preserve">Course </w:t>
      </w:r>
      <w:r w:rsidR="005017C8" w:rsidRPr="005017C8">
        <w:rPr>
          <w:b/>
          <w:bCs/>
          <w:sz w:val="24"/>
          <w:szCs w:val="24"/>
          <w:lang w:val="en-US"/>
        </w:rPr>
        <w:t>Code</w:t>
      </w:r>
      <w:r w:rsidR="008B0F11">
        <w:rPr>
          <w:b/>
          <w:bCs/>
          <w:sz w:val="24"/>
          <w:szCs w:val="24"/>
          <w:lang w:val="en-US"/>
        </w:rPr>
        <w:tab/>
      </w:r>
      <w:r w:rsidR="005017C8">
        <w:rPr>
          <w:b/>
          <w:bCs/>
          <w:sz w:val="24"/>
          <w:szCs w:val="24"/>
          <w:lang w:val="en-US"/>
        </w:rPr>
        <w:t>:</w:t>
      </w:r>
      <w:r w:rsidRPr="005017C8">
        <w:rPr>
          <w:b/>
          <w:bCs/>
          <w:sz w:val="24"/>
          <w:szCs w:val="24"/>
          <w:lang w:val="en-US"/>
        </w:rPr>
        <w:tab/>
        <w:t>SECP 1513</w:t>
      </w:r>
    </w:p>
    <w:p w14:paraId="4CB61565" w14:textId="045434DF" w:rsidR="005017C8" w:rsidRDefault="002717A8" w:rsidP="008B0F11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r w:rsidRPr="005017C8">
        <w:rPr>
          <w:b/>
          <w:bCs/>
          <w:sz w:val="24"/>
          <w:szCs w:val="24"/>
          <w:lang w:val="en-US"/>
        </w:rPr>
        <w:t>Activity</w:t>
      </w:r>
      <w:r w:rsidR="008B0F11">
        <w:rPr>
          <w:b/>
          <w:bCs/>
          <w:sz w:val="24"/>
          <w:szCs w:val="24"/>
          <w:lang w:val="en-US"/>
        </w:rPr>
        <w:tab/>
      </w:r>
      <w:r w:rsidRPr="005017C8">
        <w:rPr>
          <w:b/>
          <w:bCs/>
          <w:sz w:val="24"/>
          <w:szCs w:val="24"/>
          <w:lang w:val="en-US"/>
        </w:rPr>
        <w:t>:</w:t>
      </w:r>
      <w:r w:rsidRPr="005017C8">
        <w:rPr>
          <w:b/>
          <w:bCs/>
          <w:sz w:val="24"/>
          <w:szCs w:val="24"/>
          <w:lang w:val="en-US"/>
        </w:rPr>
        <w:tab/>
      </w:r>
      <w:r w:rsidR="004E15F9">
        <w:rPr>
          <w:b/>
          <w:bCs/>
          <w:sz w:val="24"/>
          <w:szCs w:val="24"/>
          <w:lang w:val="en-US"/>
        </w:rPr>
        <w:t>PC Assembly</w:t>
      </w:r>
    </w:p>
    <w:p w14:paraId="2D7CF839" w14:textId="4F899BF4" w:rsidR="008B0F11" w:rsidRDefault="008B0F11" w:rsidP="008B0F11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Section</w:t>
      </w:r>
      <w:r>
        <w:rPr>
          <w:b/>
          <w:bCs/>
          <w:sz w:val="24"/>
          <w:szCs w:val="24"/>
          <w:lang w:val="en-US"/>
        </w:rPr>
        <w:tab/>
        <w:t xml:space="preserve">:    </w:t>
      </w:r>
      <w:r>
        <w:rPr>
          <w:b/>
          <w:bCs/>
          <w:sz w:val="24"/>
          <w:szCs w:val="24"/>
          <w:lang w:val="en-US"/>
        </w:rPr>
        <w:tab/>
      </w:r>
      <w:r w:rsidR="00F17D3B" w:rsidRPr="00F17D3B">
        <w:rPr>
          <w:b/>
          <w:bCs/>
          <w:sz w:val="24"/>
          <w:szCs w:val="24"/>
          <w:lang w:val="en-US"/>
        </w:rPr>
        <w:t>16</w:t>
      </w:r>
    </w:p>
    <w:p w14:paraId="4D0B91F9" w14:textId="08EBB8F3" w:rsidR="008B0F11" w:rsidRDefault="008B0F11" w:rsidP="008B0F11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Lecturer Name</w:t>
      </w:r>
      <w:r>
        <w:rPr>
          <w:b/>
          <w:bCs/>
          <w:sz w:val="24"/>
          <w:szCs w:val="24"/>
          <w:lang w:val="en-US"/>
        </w:rPr>
        <w:tab/>
        <w:t>:</w:t>
      </w:r>
      <w:r>
        <w:rPr>
          <w:b/>
          <w:bCs/>
          <w:sz w:val="24"/>
          <w:szCs w:val="24"/>
          <w:lang w:val="en-US"/>
        </w:rPr>
        <w:tab/>
      </w:r>
      <w:r w:rsidR="00F17D3B">
        <w:rPr>
          <w:b/>
          <w:bCs/>
          <w:sz w:val="24"/>
          <w:szCs w:val="24"/>
          <w:lang w:val="en-US"/>
        </w:rPr>
        <w:t>Dr. Halinawati</w:t>
      </w:r>
    </w:p>
    <w:p w14:paraId="3FE64A1B" w14:textId="26766324" w:rsidR="008B0F11" w:rsidRDefault="00F17D3B" w:rsidP="008B0F11">
      <w:pPr>
        <w:spacing w:after="0" w:line="360" w:lineRule="auto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Student</w:t>
      </w:r>
      <w:r w:rsidR="008B0F11">
        <w:rPr>
          <w:b/>
          <w:bCs/>
          <w:sz w:val="24"/>
          <w:szCs w:val="24"/>
          <w:lang w:val="en-US"/>
        </w:rPr>
        <w:t xml:space="preserve"> </w:t>
      </w:r>
      <w:r>
        <w:rPr>
          <w:b/>
          <w:bCs/>
          <w:sz w:val="24"/>
          <w:szCs w:val="24"/>
          <w:lang w:val="en-US"/>
        </w:rPr>
        <w:t>N</w:t>
      </w:r>
      <w:r w:rsidR="008B0F11">
        <w:rPr>
          <w:b/>
          <w:bCs/>
          <w:sz w:val="24"/>
          <w:szCs w:val="24"/>
          <w:lang w:val="en-US"/>
        </w:rPr>
        <w:t>ame</w:t>
      </w:r>
      <w:r w:rsidR="008B0F11">
        <w:rPr>
          <w:b/>
          <w:bCs/>
          <w:sz w:val="24"/>
          <w:szCs w:val="24"/>
          <w:lang w:val="en-US"/>
        </w:rPr>
        <w:tab/>
        <w:t xml:space="preserve">:  </w:t>
      </w:r>
      <w:r w:rsidR="008B0F11">
        <w:rPr>
          <w:b/>
          <w:bCs/>
          <w:sz w:val="24"/>
          <w:szCs w:val="24"/>
          <w:lang w:val="en-US"/>
        </w:rPr>
        <w:tab/>
      </w:r>
      <w:r>
        <w:rPr>
          <w:b/>
          <w:bCs/>
          <w:sz w:val="24"/>
          <w:szCs w:val="24"/>
          <w:lang w:val="en-US"/>
        </w:rPr>
        <w:t>Muhammad Safwan Bin Rabe (A23MJ5057)</w:t>
      </w:r>
    </w:p>
    <w:p w14:paraId="66DC0BA7" w14:textId="7196D527" w:rsidR="008B0F11" w:rsidRPr="008B0F11" w:rsidRDefault="008B0F11" w:rsidP="00F17D3B">
      <w:pPr>
        <w:spacing w:after="0" w:line="360" w:lineRule="auto"/>
        <w:rPr>
          <w:b/>
          <w:bCs/>
          <w:sz w:val="24"/>
          <w:szCs w:val="24"/>
          <w:lang w:val="en-US"/>
        </w:rPr>
      </w:pPr>
    </w:p>
    <w:p w14:paraId="6200815E" w14:textId="77777777" w:rsidR="008B0F11" w:rsidRDefault="004E15F9" w:rsidP="004E15F9">
      <w:pPr>
        <w:jc w:val="both"/>
        <w:rPr>
          <w:lang w:val="en-US"/>
        </w:rPr>
      </w:pPr>
      <w:r>
        <w:rPr>
          <w:lang w:val="en-US"/>
        </w:rPr>
        <w:t>This sheet should be filled in your group.</w:t>
      </w:r>
    </w:p>
    <w:p w14:paraId="1BD0B208" w14:textId="486FCE90" w:rsidR="004E15F9" w:rsidRDefault="004E15F9" w:rsidP="004E15F9">
      <w:pPr>
        <w:jc w:val="both"/>
        <w:rPr>
          <w:rFonts w:ascii="Cambria" w:hAnsi="Cambria"/>
          <w:lang w:val="en-US"/>
        </w:rPr>
      </w:pPr>
      <w:r>
        <w:rPr>
          <w:lang w:val="en-US"/>
        </w:rPr>
        <w:t xml:space="preserve">You should fill in the step numbers and the activities for each step. Once you have completed the steps, put a </w:t>
      </w:r>
      <w:r w:rsidRPr="004E15F9">
        <w:rPr>
          <w:rFonts w:ascii="Apple Color Emoji" w:hAnsi="Apple Color Emoji" w:cs="Apple Color Emoji"/>
          <w:lang w:val="en-US"/>
        </w:rPr>
        <w:t>✅</w:t>
      </w:r>
      <w:r w:rsidRPr="004E15F9">
        <w:rPr>
          <w:lang w:val="en-US"/>
        </w:rPr>
        <w:t xml:space="preserve"> in the final column (for done). Once you have completed all the steps and put the check mark. Find a technician in the lab to check that you have completed all the steps correctly.</w:t>
      </w:r>
      <w:r>
        <w:rPr>
          <w:rFonts w:ascii="Cambria" w:hAnsi="Cambria"/>
          <w:lang w:val="en-US"/>
        </w:rPr>
        <w:t xml:space="preserve"> </w:t>
      </w:r>
    </w:p>
    <w:tbl>
      <w:tblPr>
        <w:tblW w:w="9290" w:type="dxa"/>
        <w:jc w:val="center"/>
        <w:tblLook w:val="04A0" w:firstRow="1" w:lastRow="0" w:firstColumn="1" w:lastColumn="0" w:noHBand="0" w:noVBand="1"/>
      </w:tblPr>
      <w:tblGrid>
        <w:gridCol w:w="1425"/>
        <w:gridCol w:w="6578"/>
        <w:gridCol w:w="1287"/>
      </w:tblGrid>
      <w:tr w:rsidR="004E15F9" w:rsidRPr="004421D4" w14:paraId="32513610" w14:textId="77777777" w:rsidTr="007F3748">
        <w:trPr>
          <w:trHeight w:val="197"/>
          <w:jc w:val="center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4CA93" w14:textId="68DEA87C" w:rsidR="004E15F9" w:rsidRPr="004421D4" w:rsidRDefault="004E15F9" w:rsidP="002063B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Step number</w:t>
            </w:r>
          </w:p>
        </w:tc>
        <w:tc>
          <w:tcPr>
            <w:tcW w:w="6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C2978" w14:textId="055E19A7" w:rsidR="004E15F9" w:rsidRPr="004421D4" w:rsidRDefault="004E15F9" w:rsidP="008D6E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Activity</w:t>
            </w:r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F9FAE" w14:textId="552D8D68" w:rsidR="004E15F9" w:rsidRPr="004421D4" w:rsidRDefault="004E15F9" w:rsidP="008D6E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Done </w:t>
            </w:r>
            <w:r w:rsidRPr="004E15F9">
              <w:rPr>
                <w:rFonts w:ascii="Apple Color Emoji" w:hAnsi="Apple Color Emoji" w:cs="Apple Color Emoji"/>
                <w:lang w:val="en-US"/>
              </w:rPr>
              <w:t>✅</w:t>
            </w:r>
          </w:p>
        </w:tc>
      </w:tr>
      <w:tr w:rsidR="007F3748" w14:paraId="3BEB5582" w14:textId="77777777" w:rsidTr="007F3748">
        <w:trPr>
          <w:trHeight w:val="197"/>
          <w:jc w:val="center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6132D7" w14:textId="77777777" w:rsidR="007F3748" w:rsidRDefault="007F3748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</w:t>
            </w:r>
          </w:p>
        </w:tc>
        <w:tc>
          <w:tcPr>
            <w:tcW w:w="6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E8089F" w14:textId="77777777" w:rsidR="007F3748" w:rsidRDefault="007F37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Prepare the Case:</w:t>
            </w:r>
          </w:p>
          <w:p w14:paraId="479F7D2D" w14:textId="77777777" w:rsidR="007F3748" w:rsidRDefault="007F3748" w:rsidP="007F3748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Place the case on a stable surface and install standoffs if required.</w:t>
            </w:r>
          </w:p>
          <w:p w14:paraId="4C91F0C7" w14:textId="77777777" w:rsidR="007F3748" w:rsidRDefault="007F3748" w:rsidP="007F3748">
            <w:pPr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CEDC6F" w14:textId="77777777" w:rsidR="007F3748" w:rsidRPr="007F3748" w:rsidRDefault="007F3748">
            <w:pPr>
              <w:spacing w:after="0" w:line="720" w:lineRule="auto"/>
              <w:jc w:val="center"/>
              <w:rPr>
                <w:rFonts w:ascii="Segoe UI Emoji" w:hAnsi="Segoe UI Emoji" w:cs="Segoe UI Emoji"/>
                <w:lang w:val="en-US"/>
              </w:rPr>
            </w:pPr>
            <w:r>
              <w:rPr>
                <w:rFonts w:ascii="Segoe UI Emoji" w:hAnsi="Segoe UI Emoji" w:cs="Segoe UI Emoji"/>
                <w:lang w:val="en-US"/>
              </w:rPr>
              <w:t>✅</w:t>
            </w:r>
          </w:p>
        </w:tc>
      </w:tr>
      <w:tr w:rsidR="007F3748" w14:paraId="41E2080E" w14:textId="77777777" w:rsidTr="007F3748">
        <w:trPr>
          <w:trHeight w:val="197"/>
          <w:jc w:val="center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3C2522" w14:textId="77777777" w:rsidR="007F3748" w:rsidRDefault="007F3748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2</w:t>
            </w:r>
          </w:p>
        </w:tc>
        <w:tc>
          <w:tcPr>
            <w:tcW w:w="6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695913" w14:textId="77777777" w:rsidR="007F3748" w:rsidRDefault="007F37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Install CPU:</w:t>
            </w:r>
          </w:p>
          <w:p w14:paraId="088B11EF" w14:textId="77777777" w:rsidR="007F3748" w:rsidRDefault="007F3748" w:rsidP="007F3748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Align the CPU with the socket, lower the lever, and secure it in place.</w:t>
            </w:r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3BC42E" w14:textId="77777777" w:rsidR="007F3748" w:rsidRPr="007F3748" w:rsidRDefault="007F3748">
            <w:pPr>
              <w:spacing w:after="0" w:line="720" w:lineRule="auto"/>
              <w:jc w:val="center"/>
              <w:rPr>
                <w:rFonts w:ascii="Segoe UI Emoji" w:hAnsi="Segoe UI Emoji" w:cs="Segoe UI Emoji"/>
                <w:lang w:val="en-US"/>
              </w:rPr>
            </w:pPr>
            <w:r>
              <w:rPr>
                <w:rFonts w:ascii="Segoe UI Emoji" w:hAnsi="Segoe UI Emoji" w:cs="Segoe UI Emoji"/>
                <w:lang w:val="en-US"/>
              </w:rPr>
              <w:t>✅</w:t>
            </w:r>
          </w:p>
        </w:tc>
      </w:tr>
      <w:tr w:rsidR="007F3748" w14:paraId="1D240FB1" w14:textId="77777777" w:rsidTr="007F3748">
        <w:trPr>
          <w:trHeight w:val="197"/>
          <w:jc w:val="center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5BD7C8" w14:textId="77777777" w:rsidR="007F3748" w:rsidRDefault="007F3748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3</w:t>
            </w:r>
          </w:p>
        </w:tc>
        <w:tc>
          <w:tcPr>
            <w:tcW w:w="6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71CD34" w14:textId="77777777" w:rsidR="007F3748" w:rsidRDefault="007F37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Apply Thermal Paste:</w:t>
            </w:r>
          </w:p>
          <w:p w14:paraId="5DDA0A8C" w14:textId="77777777" w:rsidR="007F3748" w:rsidRDefault="007F3748" w:rsidP="007F3748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If using an aftermarket cooler, apply thermal paste following the manufacturer's instructions.</w:t>
            </w:r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D381B7" w14:textId="77777777" w:rsidR="007F3748" w:rsidRPr="007F3748" w:rsidRDefault="007F3748">
            <w:pPr>
              <w:spacing w:after="0" w:line="720" w:lineRule="auto"/>
              <w:jc w:val="center"/>
              <w:rPr>
                <w:rFonts w:ascii="Segoe UI Emoji" w:hAnsi="Segoe UI Emoji" w:cs="Segoe UI Emoji"/>
                <w:lang w:val="en-US"/>
              </w:rPr>
            </w:pPr>
            <w:r>
              <w:rPr>
                <w:rFonts w:ascii="Segoe UI Emoji" w:hAnsi="Segoe UI Emoji" w:cs="Segoe UI Emoji"/>
                <w:lang w:val="en-US"/>
              </w:rPr>
              <w:t>✅</w:t>
            </w:r>
          </w:p>
        </w:tc>
      </w:tr>
      <w:tr w:rsidR="007F3748" w14:paraId="1CDA262D" w14:textId="77777777" w:rsidTr="007F3748">
        <w:trPr>
          <w:trHeight w:val="197"/>
          <w:jc w:val="center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7AB459" w14:textId="77777777" w:rsidR="007F3748" w:rsidRDefault="007F3748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4</w:t>
            </w:r>
          </w:p>
        </w:tc>
        <w:tc>
          <w:tcPr>
            <w:tcW w:w="6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6572E6" w14:textId="77777777" w:rsidR="007F3748" w:rsidRDefault="007F37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Install RAM:</w:t>
            </w:r>
          </w:p>
          <w:p w14:paraId="37F5E714" w14:textId="77777777" w:rsidR="007F3748" w:rsidRDefault="007F3748" w:rsidP="007F3748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Align the notches on the RAM with the slots on the motherboard and press down until they click.</w:t>
            </w:r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AEB81D" w14:textId="77777777" w:rsidR="007F3748" w:rsidRPr="007F3748" w:rsidRDefault="007F3748">
            <w:pPr>
              <w:spacing w:after="0" w:line="720" w:lineRule="auto"/>
              <w:jc w:val="center"/>
              <w:rPr>
                <w:rFonts w:ascii="Segoe UI Emoji" w:hAnsi="Segoe UI Emoji" w:cs="Segoe UI Emoji"/>
                <w:lang w:val="en-US"/>
              </w:rPr>
            </w:pPr>
            <w:r>
              <w:rPr>
                <w:rFonts w:ascii="Segoe UI Emoji" w:hAnsi="Segoe UI Emoji" w:cs="Segoe UI Emoji"/>
                <w:lang w:val="en-US"/>
              </w:rPr>
              <w:t>✅</w:t>
            </w:r>
          </w:p>
        </w:tc>
      </w:tr>
      <w:tr w:rsidR="007F3748" w14:paraId="761788D6" w14:textId="77777777" w:rsidTr="007F3748">
        <w:trPr>
          <w:trHeight w:val="197"/>
          <w:jc w:val="center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F746B7" w14:textId="77777777" w:rsidR="007F3748" w:rsidRDefault="007F3748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5</w:t>
            </w:r>
          </w:p>
        </w:tc>
        <w:tc>
          <w:tcPr>
            <w:tcW w:w="6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60C76D" w14:textId="77777777" w:rsidR="007F3748" w:rsidRDefault="007F37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Install Motherboard:</w:t>
            </w:r>
          </w:p>
          <w:p w14:paraId="6FCF7EA1" w14:textId="77777777" w:rsidR="007F3748" w:rsidRDefault="007F3748" w:rsidP="007F3748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Place the motherboard on the standoffs, align screw holes, and secure it with screws.</w:t>
            </w:r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39E51F" w14:textId="77777777" w:rsidR="007F3748" w:rsidRPr="007F3748" w:rsidRDefault="007F3748">
            <w:pPr>
              <w:spacing w:after="0" w:line="720" w:lineRule="auto"/>
              <w:jc w:val="center"/>
              <w:rPr>
                <w:rFonts w:ascii="Segoe UI Emoji" w:hAnsi="Segoe UI Emoji" w:cs="Segoe UI Emoji"/>
                <w:lang w:val="en-US"/>
              </w:rPr>
            </w:pPr>
            <w:r>
              <w:rPr>
                <w:rFonts w:ascii="Segoe UI Emoji" w:hAnsi="Segoe UI Emoji" w:cs="Segoe UI Emoji"/>
                <w:lang w:val="en-US"/>
              </w:rPr>
              <w:t>✅</w:t>
            </w:r>
          </w:p>
        </w:tc>
      </w:tr>
      <w:tr w:rsidR="007F3748" w14:paraId="25D72C66" w14:textId="77777777" w:rsidTr="007F3748">
        <w:trPr>
          <w:trHeight w:val="197"/>
          <w:jc w:val="center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E96AE1" w14:textId="77777777" w:rsidR="007F3748" w:rsidRDefault="007F3748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6</w:t>
            </w:r>
          </w:p>
        </w:tc>
        <w:tc>
          <w:tcPr>
            <w:tcW w:w="6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B644BB" w14:textId="77777777" w:rsidR="007F3748" w:rsidRDefault="007F37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Connect Power Supply:</w:t>
            </w:r>
          </w:p>
          <w:p w14:paraId="437791AD" w14:textId="77777777" w:rsidR="007F3748" w:rsidRDefault="007F3748" w:rsidP="007F3748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Connect power cables to the motherboard, CPU, GPU, and other components.</w:t>
            </w:r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D1C6839" w14:textId="77777777" w:rsidR="007F3748" w:rsidRPr="007F3748" w:rsidRDefault="007F3748">
            <w:pPr>
              <w:spacing w:after="0" w:line="720" w:lineRule="auto"/>
              <w:jc w:val="center"/>
              <w:rPr>
                <w:rFonts w:ascii="Segoe UI Emoji" w:hAnsi="Segoe UI Emoji" w:cs="Segoe UI Emoji"/>
                <w:lang w:val="en-US"/>
              </w:rPr>
            </w:pPr>
            <w:r>
              <w:rPr>
                <w:rFonts w:ascii="Segoe UI Emoji" w:hAnsi="Segoe UI Emoji" w:cs="Segoe UI Emoji"/>
                <w:lang w:val="en-US"/>
              </w:rPr>
              <w:t>✅</w:t>
            </w:r>
          </w:p>
        </w:tc>
      </w:tr>
      <w:tr w:rsidR="007F3748" w14:paraId="2CA27CE1" w14:textId="77777777" w:rsidTr="007F3748">
        <w:trPr>
          <w:trHeight w:val="197"/>
          <w:jc w:val="center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CF08CA" w14:textId="77777777" w:rsidR="007F3748" w:rsidRDefault="007F3748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7</w:t>
            </w:r>
          </w:p>
        </w:tc>
        <w:tc>
          <w:tcPr>
            <w:tcW w:w="6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910F05" w14:textId="77777777" w:rsidR="007F3748" w:rsidRDefault="007F37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Connect Data Cables:</w:t>
            </w:r>
          </w:p>
          <w:p w14:paraId="6EF9D9ED" w14:textId="77777777" w:rsidR="007F3748" w:rsidRDefault="007F3748" w:rsidP="007F3748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Connect SATA cables to storage drives and other data cables as needed.</w:t>
            </w:r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2A5243" w14:textId="77777777" w:rsidR="007F3748" w:rsidRPr="007F3748" w:rsidRDefault="007F3748">
            <w:pPr>
              <w:spacing w:after="0" w:line="720" w:lineRule="auto"/>
              <w:jc w:val="center"/>
              <w:rPr>
                <w:rFonts w:ascii="Segoe UI Emoji" w:hAnsi="Segoe UI Emoji" w:cs="Segoe UI Emoji"/>
                <w:lang w:val="en-US"/>
              </w:rPr>
            </w:pPr>
            <w:r>
              <w:rPr>
                <w:rFonts w:ascii="Segoe UI Emoji" w:hAnsi="Segoe UI Emoji" w:cs="Segoe UI Emoji"/>
                <w:lang w:val="en-US"/>
              </w:rPr>
              <w:t>✅</w:t>
            </w:r>
          </w:p>
        </w:tc>
      </w:tr>
      <w:tr w:rsidR="007F3748" w14:paraId="735E072E" w14:textId="77777777" w:rsidTr="007F3748">
        <w:trPr>
          <w:trHeight w:val="197"/>
          <w:jc w:val="center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9D817B" w14:textId="77777777" w:rsidR="007F3748" w:rsidRDefault="007F3748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8</w:t>
            </w:r>
          </w:p>
        </w:tc>
        <w:tc>
          <w:tcPr>
            <w:tcW w:w="6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7D2FF0" w14:textId="77777777" w:rsidR="007F3748" w:rsidRDefault="007F37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Install Expansion Cards:</w:t>
            </w:r>
          </w:p>
          <w:p w14:paraId="0EA4E587" w14:textId="77777777" w:rsidR="007F3748" w:rsidRDefault="007F3748" w:rsidP="007F3748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Insert GPU, sound cards, and other expansion cards into their respective slots.</w:t>
            </w:r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062FA0" w14:textId="77777777" w:rsidR="007F3748" w:rsidRPr="007F3748" w:rsidRDefault="007F3748">
            <w:pPr>
              <w:spacing w:after="0" w:line="720" w:lineRule="auto"/>
              <w:jc w:val="center"/>
              <w:rPr>
                <w:rFonts w:ascii="Segoe UI Emoji" w:hAnsi="Segoe UI Emoji" w:cs="Segoe UI Emoji"/>
                <w:lang w:val="en-US"/>
              </w:rPr>
            </w:pPr>
            <w:r>
              <w:rPr>
                <w:rFonts w:ascii="Segoe UI Emoji" w:hAnsi="Segoe UI Emoji" w:cs="Segoe UI Emoji"/>
                <w:lang w:val="en-US"/>
              </w:rPr>
              <w:t>✅</w:t>
            </w:r>
          </w:p>
        </w:tc>
      </w:tr>
      <w:tr w:rsidR="007F3748" w14:paraId="5DD4F77B" w14:textId="77777777" w:rsidTr="007F3748">
        <w:trPr>
          <w:trHeight w:val="197"/>
          <w:jc w:val="center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466BCA" w14:textId="77777777" w:rsidR="007F3748" w:rsidRDefault="007F3748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9</w:t>
            </w:r>
          </w:p>
        </w:tc>
        <w:tc>
          <w:tcPr>
            <w:tcW w:w="6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A21CCC" w14:textId="77777777" w:rsidR="007F3748" w:rsidRDefault="007F37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Connect Front Panel Cables:</w:t>
            </w:r>
          </w:p>
          <w:p w14:paraId="6F376DB0" w14:textId="77777777" w:rsidR="007F3748" w:rsidRDefault="007F3748" w:rsidP="007F3748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Connect power button, reset button, and front panel audio/USB connectors to the motherboard.</w:t>
            </w:r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77DFE4" w14:textId="77777777" w:rsidR="007F3748" w:rsidRPr="007F3748" w:rsidRDefault="007F3748">
            <w:pPr>
              <w:spacing w:after="0" w:line="720" w:lineRule="auto"/>
              <w:jc w:val="center"/>
              <w:rPr>
                <w:rFonts w:ascii="Segoe UI Emoji" w:hAnsi="Segoe UI Emoji" w:cs="Segoe UI Emoji"/>
                <w:lang w:val="en-US"/>
              </w:rPr>
            </w:pPr>
            <w:r>
              <w:rPr>
                <w:rFonts w:ascii="Segoe UI Emoji" w:hAnsi="Segoe UI Emoji" w:cs="Segoe UI Emoji"/>
                <w:lang w:val="en-US"/>
              </w:rPr>
              <w:t>✅</w:t>
            </w:r>
          </w:p>
        </w:tc>
      </w:tr>
      <w:tr w:rsidR="007F3748" w14:paraId="38272E86" w14:textId="77777777" w:rsidTr="007F3748">
        <w:trPr>
          <w:trHeight w:val="197"/>
          <w:jc w:val="center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2718BA" w14:textId="77777777" w:rsidR="007F3748" w:rsidRDefault="007F3748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0</w:t>
            </w:r>
          </w:p>
        </w:tc>
        <w:tc>
          <w:tcPr>
            <w:tcW w:w="6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EC78C0" w14:textId="77777777" w:rsidR="007F3748" w:rsidRDefault="007F37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Cable Management:</w:t>
            </w:r>
          </w:p>
          <w:p w14:paraId="26E14E25" w14:textId="77777777" w:rsidR="007F3748" w:rsidRDefault="007F3748" w:rsidP="007F3748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Organize and secure cables using cable ties for better airflow and aesthetics.</w:t>
            </w:r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7FA69A" w14:textId="77777777" w:rsidR="007F3748" w:rsidRPr="007F3748" w:rsidRDefault="007F3748">
            <w:pPr>
              <w:spacing w:after="0" w:line="720" w:lineRule="auto"/>
              <w:jc w:val="center"/>
              <w:rPr>
                <w:rFonts w:ascii="Segoe UI Emoji" w:hAnsi="Segoe UI Emoji" w:cs="Segoe UI Emoji"/>
                <w:lang w:val="en-US"/>
              </w:rPr>
            </w:pPr>
            <w:r>
              <w:rPr>
                <w:rFonts w:ascii="Segoe UI Emoji" w:hAnsi="Segoe UI Emoji" w:cs="Segoe UI Emoji"/>
                <w:lang w:val="en-US"/>
              </w:rPr>
              <w:t>✅</w:t>
            </w:r>
          </w:p>
        </w:tc>
      </w:tr>
      <w:tr w:rsidR="007F3748" w14:paraId="467FA7A6" w14:textId="77777777" w:rsidTr="007F3748">
        <w:trPr>
          <w:trHeight w:val="197"/>
          <w:jc w:val="center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309695" w14:textId="77777777" w:rsidR="007F3748" w:rsidRDefault="007F3748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lastRenderedPageBreak/>
              <w:t>11</w:t>
            </w:r>
          </w:p>
        </w:tc>
        <w:tc>
          <w:tcPr>
            <w:tcW w:w="6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0DAC0B" w14:textId="77777777" w:rsidR="007F3748" w:rsidRDefault="007F37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Install Storage Drives:</w:t>
            </w:r>
          </w:p>
          <w:p w14:paraId="008DFAA4" w14:textId="77777777" w:rsidR="007F3748" w:rsidRDefault="007F3748" w:rsidP="007F3748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Secure hard drives, SSDs, and other storage devices in the drive bays.</w:t>
            </w:r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D5147B" w14:textId="77777777" w:rsidR="007F3748" w:rsidRPr="007F3748" w:rsidRDefault="007F3748">
            <w:pPr>
              <w:spacing w:after="0" w:line="720" w:lineRule="auto"/>
              <w:jc w:val="center"/>
              <w:rPr>
                <w:rFonts w:ascii="Segoe UI Emoji" w:hAnsi="Segoe UI Emoji" w:cs="Segoe UI Emoji"/>
                <w:lang w:val="en-US"/>
              </w:rPr>
            </w:pPr>
            <w:r>
              <w:rPr>
                <w:rFonts w:ascii="Segoe UI Emoji" w:hAnsi="Segoe UI Emoji" w:cs="Segoe UI Emoji"/>
                <w:lang w:val="en-US"/>
              </w:rPr>
              <w:t>✅</w:t>
            </w:r>
          </w:p>
        </w:tc>
      </w:tr>
      <w:tr w:rsidR="007F3748" w14:paraId="6C987B0B" w14:textId="77777777" w:rsidTr="007F3748">
        <w:trPr>
          <w:trHeight w:val="197"/>
          <w:jc w:val="center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43580F" w14:textId="5EC17C77" w:rsidR="007F3748" w:rsidRDefault="007F3748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2</w:t>
            </w:r>
          </w:p>
        </w:tc>
        <w:tc>
          <w:tcPr>
            <w:tcW w:w="6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B7C72A" w14:textId="77777777" w:rsidR="007F3748" w:rsidRDefault="007F3748" w:rsidP="007F37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7F3748">
              <w:rPr>
                <w:rFonts w:ascii="Calibri" w:eastAsia="Times New Roman" w:hAnsi="Calibri" w:cs="Calibri"/>
                <w:color w:val="000000"/>
                <w:lang w:eastAsia="en-MY"/>
              </w:rPr>
              <w:t>Close the Case:</w:t>
            </w:r>
          </w:p>
          <w:p w14:paraId="79B09593" w14:textId="77777777" w:rsidR="007F3748" w:rsidRPr="007F3748" w:rsidRDefault="007F3748" w:rsidP="007F37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  <w:p w14:paraId="5296017A" w14:textId="28066623" w:rsidR="007F3748" w:rsidRDefault="007F3748" w:rsidP="007F37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• </w:t>
            </w:r>
            <w:r w:rsidRPr="007F3748">
              <w:rPr>
                <w:rFonts w:ascii="Calibri" w:eastAsia="Times New Roman" w:hAnsi="Calibri" w:cs="Calibri"/>
                <w:color w:val="000000"/>
                <w:lang w:eastAsia="en-MY"/>
              </w:rPr>
              <w:t>Secure the side panel with screws</w:t>
            </w:r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FC390D7" w14:textId="0085F21E" w:rsidR="007F3748" w:rsidRDefault="007F3748">
            <w:pPr>
              <w:spacing w:after="0" w:line="720" w:lineRule="auto"/>
              <w:jc w:val="center"/>
              <w:rPr>
                <w:rFonts w:ascii="Segoe UI Emoji" w:hAnsi="Segoe UI Emoji" w:cs="Segoe UI Emoji"/>
                <w:lang w:val="en-US"/>
              </w:rPr>
            </w:pPr>
            <w:r>
              <w:rPr>
                <w:rFonts w:ascii="Segoe UI Emoji" w:hAnsi="Segoe UI Emoji" w:cs="Segoe UI Emoji"/>
                <w:lang w:val="en-US"/>
              </w:rPr>
              <w:t>✅</w:t>
            </w:r>
          </w:p>
        </w:tc>
      </w:tr>
      <w:tr w:rsidR="007F3748" w14:paraId="6FE5F07F" w14:textId="77777777" w:rsidTr="007F3748">
        <w:trPr>
          <w:trHeight w:val="197"/>
          <w:jc w:val="center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8855EE" w14:textId="77777777" w:rsidR="007F3748" w:rsidRDefault="007F3748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3</w:t>
            </w:r>
          </w:p>
        </w:tc>
        <w:tc>
          <w:tcPr>
            <w:tcW w:w="6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556C31" w14:textId="77777777" w:rsidR="007F3748" w:rsidRDefault="007F37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Power On:</w:t>
            </w:r>
          </w:p>
          <w:p w14:paraId="472480BF" w14:textId="77777777" w:rsidR="007F3748" w:rsidRDefault="007F3748" w:rsidP="007F3748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Connect peripherals, plug in power sources, and turn on the computer.</w:t>
            </w:r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6BFD6C" w14:textId="77777777" w:rsidR="007F3748" w:rsidRPr="007F3748" w:rsidRDefault="007F3748">
            <w:pPr>
              <w:spacing w:after="0" w:line="720" w:lineRule="auto"/>
              <w:jc w:val="center"/>
              <w:rPr>
                <w:rFonts w:ascii="Segoe UI Emoji" w:hAnsi="Segoe UI Emoji" w:cs="Segoe UI Emoji"/>
                <w:lang w:val="en-US"/>
              </w:rPr>
            </w:pPr>
            <w:r>
              <w:rPr>
                <w:rFonts w:ascii="Segoe UI Emoji" w:hAnsi="Segoe UI Emoji" w:cs="Segoe UI Emoji"/>
                <w:lang w:val="en-US"/>
              </w:rPr>
              <w:t>✅</w:t>
            </w:r>
          </w:p>
        </w:tc>
      </w:tr>
      <w:tr w:rsidR="00F17D3B" w:rsidRPr="004421D4" w14:paraId="52411016" w14:textId="77777777" w:rsidTr="007F3748">
        <w:trPr>
          <w:trHeight w:val="197"/>
          <w:jc w:val="center"/>
        </w:trPr>
        <w:tc>
          <w:tcPr>
            <w:tcW w:w="1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846D64" w14:textId="3D7F6036" w:rsidR="00F17D3B" w:rsidRPr="004421D4" w:rsidRDefault="007F3748" w:rsidP="002063B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4</w:t>
            </w:r>
          </w:p>
        </w:tc>
        <w:tc>
          <w:tcPr>
            <w:tcW w:w="6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33446B" w14:textId="2F26E4AD" w:rsidR="007F3748" w:rsidRDefault="007F3748" w:rsidP="007F37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Install Operating System</w:t>
            </w: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:</w:t>
            </w:r>
          </w:p>
          <w:p w14:paraId="4D654EA6" w14:textId="79BD8CD7" w:rsidR="007F3748" w:rsidRPr="004421D4" w:rsidRDefault="007F3748" w:rsidP="007F3748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• </w:t>
            </w:r>
            <w:r w:rsidRPr="007F3748">
              <w:rPr>
                <w:rFonts w:ascii="Calibri" w:eastAsia="Times New Roman" w:hAnsi="Calibri" w:cs="Calibri"/>
                <w:color w:val="000000"/>
                <w:lang w:eastAsia="en-MY"/>
              </w:rPr>
              <w:t>Install your preferred operating system using a bootable USB drive</w:t>
            </w: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.</w:t>
            </w:r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870E6C" w14:textId="2E7CECCC" w:rsidR="00F17D3B" w:rsidRPr="004421D4" w:rsidRDefault="007F3748" w:rsidP="007F3748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Segoe UI Emoji" w:hAnsi="Segoe UI Emoji" w:cs="Segoe UI Emoji"/>
                <w:lang w:val="en-US"/>
              </w:rPr>
              <w:t>✅</w:t>
            </w:r>
          </w:p>
        </w:tc>
      </w:tr>
    </w:tbl>
    <w:p w14:paraId="0C9402B8" w14:textId="25390F9B" w:rsidR="004E15F9" w:rsidRDefault="004E15F9" w:rsidP="005017C8">
      <w:pPr>
        <w:rPr>
          <w:rFonts w:ascii="Cambria" w:hAnsi="Cambria"/>
          <w:lang w:val="en-US"/>
        </w:rPr>
      </w:pPr>
    </w:p>
    <w:sectPr w:rsidR="004E15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1565D"/>
    <w:multiLevelType w:val="hybridMultilevel"/>
    <w:tmpl w:val="0830994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790445"/>
    <w:multiLevelType w:val="hybridMultilevel"/>
    <w:tmpl w:val="16147DFC"/>
    <w:lvl w:ilvl="0" w:tplc="D200C3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0ECB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F644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6C15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81E2E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0861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EA9E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BE36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A2DC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7495108"/>
    <w:multiLevelType w:val="hybridMultilevel"/>
    <w:tmpl w:val="F626C98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C5123E"/>
    <w:multiLevelType w:val="hybridMultilevel"/>
    <w:tmpl w:val="05D62712"/>
    <w:lvl w:ilvl="0" w:tplc="4694FC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B8EA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92A69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9E9F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D6E2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6840B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AE21D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D9296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500D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22858F2"/>
    <w:multiLevelType w:val="hybridMultilevel"/>
    <w:tmpl w:val="B0E2468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3492B1C"/>
    <w:multiLevelType w:val="hybridMultilevel"/>
    <w:tmpl w:val="0830994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81400B"/>
    <w:multiLevelType w:val="hybridMultilevel"/>
    <w:tmpl w:val="0C8CB50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631577D8"/>
    <w:multiLevelType w:val="hybridMultilevel"/>
    <w:tmpl w:val="D0B2F5B4"/>
    <w:lvl w:ilvl="0" w:tplc="C326029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72E5A7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0F041C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234439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AB4006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E52F0B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20AB9A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63E223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E66B40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0675FD9"/>
    <w:multiLevelType w:val="hybridMultilevel"/>
    <w:tmpl w:val="B31E3DEC"/>
    <w:lvl w:ilvl="0" w:tplc="F14800C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460007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1D2146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AAED3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0C6CCF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AFCBF3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7693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84438D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C9C2D8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D1E360D"/>
    <w:multiLevelType w:val="hybridMultilevel"/>
    <w:tmpl w:val="E7EE506A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C64F50"/>
    <w:multiLevelType w:val="hybridMultilevel"/>
    <w:tmpl w:val="F626C98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409001B">
      <w:start w:val="1"/>
      <w:numFmt w:val="lowerRoman"/>
      <w:lvlText w:val="%2."/>
      <w:lvlJc w:val="righ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6678152">
    <w:abstractNumId w:val="5"/>
  </w:num>
  <w:num w:numId="2" w16cid:durableId="105806990">
    <w:abstractNumId w:val="0"/>
  </w:num>
  <w:num w:numId="3" w16cid:durableId="1228684724">
    <w:abstractNumId w:val="1"/>
  </w:num>
  <w:num w:numId="4" w16cid:durableId="34814857">
    <w:abstractNumId w:val="3"/>
  </w:num>
  <w:num w:numId="5" w16cid:durableId="899560210">
    <w:abstractNumId w:val="6"/>
  </w:num>
  <w:num w:numId="6" w16cid:durableId="2038851199">
    <w:abstractNumId w:val="4"/>
  </w:num>
  <w:num w:numId="7" w16cid:durableId="15037937">
    <w:abstractNumId w:val="10"/>
  </w:num>
  <w:num w:numId="8" w16cid:durableId="1433404464">
    <w:abstractNumId w:val="2"/>
  </w:num>
  <w:num w:numId="9" w16cid:durableId="1975331831">
    <w:abstractNumId w:val="8"/>
  </w:num>
  <w:num w:numId="10" w16cid:durableId="1817842306">
    <w:abstractNumId w:val="7"/>
  </w:num>
  <w:num w:numId="11" w16cid:durableId="946623983">
    <w:abstractNumId w:val="9"/>
  </w:num>
  <w:num w:numId="12" w16cid:durableId="757870804">
    <w:abstractNumId w:val="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NjYwNzc3NjI2MzJW0lEKTi0uzszPAykwqgUAGgLTDCwAAAA="/>
  </w:docVars>
  <w:rsids>
    <w:rsidRoot w:val="002717A8"/>
    <w:rsid w:val="000814B8"/>
    <w:rsid w:val="000E0A34"/>
    <w:rsid w:val="00134B0C"/>
    <w:rsid w:val="001F27E6"/>
    <w:rsid w:val="002063B5"/>
    <w:rsid w:val="002717A8"/>
    <w:rsid w:val="002D3C10"/>
    <w:rsid w:val="004421D4"/>
    <w:rsid w:val="004812F3"/>
    <w:rsid w:val="004E15F9"/>
    <w:rsid w:val="005017C8"/>
    <w:rsid w:val="007F3748"/>
    <w:rsid w:val="008B0F11"/>
    <w:rsid w:val="009026D9"/>
    <w:rsid w:val="0094374A"/>
    <w:rsid w:val="00A52868"/>
    <w:rsid w:val="00DD167E"/>
    <w:rsid w:val="00F17D3B"/>
    <w:rsid w:val="00FA1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DBC63"/>
  <w15:chartTrackingRefBased/>
  <w15:docId w15:val="{C462692A-68FC-4F93-A23D-708601222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3C10"/>
  </w:style>
  <w:style w:type="paragraph" w:styleId="Heading1">
    <w:name w:val="heading 1"/>
    <w:basedOn w:val="Normal"/>
    <w:next w:val="Normal"/>
    <w:link w:val="Heading1Char"/>
    <w:uiPriority w:val="9"/>
    <w:qFormat/>
    <w:rsid w:val="005017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3C1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17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34B0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D3C1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29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8491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467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317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072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09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266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63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3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3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936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0297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73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870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93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065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91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85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5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59355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2086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820303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52370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4608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160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0471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66695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02264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01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9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341489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0357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88485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19879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917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47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996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8894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4993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04695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52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1</Pages>
  <Words>295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a H</dc:creator>
  <cp:keywords/>
  <dc:description/>
  <cp:lastModifiedBy>offce365_009</cp:lastModifiedBy>
  <cp:revision>5</cp:revision>
  <dcterms:created xsi:type="dcterms:W3CDTF">2022-11-22T09:55:00Z</dcterms:created>
  <dcterms:modified xsi:type="dcterms:W3CDTF">2024-01-24T06:23:00Z</dcterms:modified>
</cp:coreProperties>
</file>